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6765253"/>
        <w:docPartObj>
          <w:docPartGallery w:val="Cover Pages"/>
          <w:docPartUnique/>
        </w:docPartObj>
      </w:sdtPr>
      <w:sdtEndPr/>
      <w:sdtContent>
        <w:p w14:paraId="325F2D71" w14:textId="5B711EBA" w:rsidR="00B05F04" w:rsidRDefault="00B05F0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41BB7AF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A53A66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6A5B35" wp14:editId="1B39E08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A4A618B" w14:textId="20242209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uthor’s Names</w:t>
                                    </w:r>
                                  </w:p>
                                </w:sdtContent>
                              </w:sdt>
                              <w:p w14:paraId="328CE112" w14:textId="77777777" w:rsidR="00B05F04" w:rsidRDefault="0032224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05F0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06A5B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A4A618B" w14:textId="20242209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uthor’s Names</w:t>
                              </w:r>
                            </w:p>
                          </w:sdtContent>
                        </w:sdt>
                        <w:p w14:paraId="328CE112" w14:textId="77777777" w:rsidR="00B05F04" w:rsidRDefault="0032224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B05F0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27D4145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77777777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4FB32660" w14:textId="60A16C74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B05F04">
                                      <w:t>Summary of the Engineering content that includes the Robot design processes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1667D145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61A345A1" w14:textId="77777777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4FB32660" w14:textId="60A16C74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05F04">
                                <w:t>Summary of the Engineering content that includes the Robot design processes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6A575E0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77777777" w:rsidR="00B05F04" w:rsidRDefault="00322249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05F04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[Document titl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1BCC85C" w14:textId="53006C9F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Team Inform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E1C2F83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26D41881" w14:textId="77777777" w:rsidR="00B05F04" w:rsidRDefault="00322249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05F04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[Document titl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1BCC85C" w14:textId="53006C9F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Team Inform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CA6E921" w14:textId="4F8C8987" w:rsidR="00B05F04" w:rsidRDefault="00A301C4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576C5158" wp14:editId="2A360772">
                    <wp:simplePos x="0" y="0"/>
                    <wp:positionH relativeFrom="column">
                      <wp:posOffset>1524000</wp:posOffset>
                    </wp:positionH>
                    <wp:positionV relativeFrom="paragraph">
                      <wp:posOffset>561975</wp:posOffset>
                    </wp:positionV>
                    <wp:extent cx="2962275" cy="276225"/>
                    <wp:effectExtent l="0" t="0" r="28575" b="2857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2275" cy="276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D0B9FB" w14:textId="4DDB16EF" w:rsidR="00B05F04" w:rsidRDefault="00B05F04">
                                <w:r>
                                  <w:t xml:space="preserve">Final Robot and Team Personnel </w:t>
                                </w:r>
                                <w:r w:rsidR="00A301C4">
                                  <w:t xml:space="preserve">(Insert </w:t>
                                </w:r>
                                <w:r>
                                  <w:t>Picture</w:t>
                                </w:r>
                                <w:r w:rsidR="00A301C4">
                                  <w:t>s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6C5158" id="Text Box 2" o:spid="_x0000_s1029" type="#_x0000_t202" style="position:absolute;margin-left:120pt;margin-top:44.25pt;width:233.2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">
                    <v:textbox>
                      <w:txbxContent>
                        <w:p w14:paraId="68D0B9FB" w14:textId="4DDB16EF" w:rsidR="00B05F04" w:rsidRDefault="00B05F04">
                          <w:r>
                            <w:t xml:space="preserve">Final Robot and Team Personnel </w:t>
                          </w:r>
                          <w:r w:rsidR="00A301C4">
                            <w:t xml:space="preserve">(Insert </w:t>
                          </w:r>
                          <w:r>
                            <w:t>Picture</w:t>
                          </w:r>
                          <w:r w:rsidR="00A301C4">
                            <w:t>s)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FD791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533B24DB">
                    <wp:simplePos x="0" y="0"/>
                    <wp:positionH relativeFrom="column">
                      <wp:posOffset>-123825</wp:posOffset>
                    </wp:positionH>
                    <wp:positionV relativeFrom="paragraph">
                      <wp:posOffset>202882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1C46C7CD" w14:textId="49B03D3C" w:rsidR="00FD7919" w:rsidRDefault="00FD7919" w:rsidP="00FD7919">
                                <w:r>
                                  <w:t>WorldSkills</w:t>
                                </w:r>
                                <w:r w:rsidR="0073355A">
                                  <w:t xml:space="preserve"> Asia</w:t>
                                </w:r>
                                <w:r>
                                  <w:t xml:space="preserve"> 202</w:t>
                                </w:r>
                                <w:r w:rsidR="0073355A">
                                  <w:t>2</w:t>
                                </w:r>
                                <w:r>
                                  <w:t xml:space="preserve"> Online Challenge Mobile Robotics </w:t>
                                </w:r>
                                <w:r w:rsidRPr="00756F6B">
                                  <w:t>Technician’s Journal</w:t>
                                </w:r>
                              </w:p>
                              <w:p w14:paraId="626BCF26" w14:textId="4F8589DC" w:rsidR="00FD7919" w:rsidRDefault="00FD7919" w:rsidP="00FD7919">
                                <w:r>
                                  <w:t xml:space="preserve">A </w:t>
                                </w:r>
                                <w:r w:rsidRPr="00756F6B">
                                  <w:t>Technician’s Journal</w:t>
                                </w:r>
                                <w:r>
                                  <w:t xml:space="preserve"> is a short and concise summary of the team’s journey</w:t>
                                </w:r>
                                <w:r w:rsidR="00A301C4">
                                  <w:t xml:space="preserve"> </w:t>
                                </w:r>
                                <w:r w:rsidRPr="00756F6B">
                                  <w:t xml:space="preserve">from </w:t>
                                </w:r>
                                <w:r>
                                  <w:t xml:space="preserve">the initial task analysis through </w:t>
                                </w:r>
                                <w:r w:rsidR="00A301C4">
                                  <w:t xml:space="preserve">the </w:t>
                                </w:r>
                                <w:r>
                                  <w:t xml:space="preserve">final design solution. The total number of pages for </w:t>
                                </w:r>
                                <w:r w:rsidR="00A301C4">
                                  <w:t>the</w:t>
                                </w:r>
                                <w:r>
                                  <w:t xml:space="preserve"> journal must not exceed </w:t>
                                </w:r>
                                <w:r w:rsidR="0073355A">
                                  <w:t>30</w:t>
                                </w:r>
                                <w:r>
                                  <w:t xml:space="preserve"> pages and should be provided in PDF format (English)</w:t>
                                </w:r>
                                <w:r w:rsidR="0073355A">
                                  <w:t>. Any pages extra will be ignored.</w:t>
                                </w:r>
                              </w:p>
                              <w:p w14:paraId="5CF6D02D" w14:textId="528EE946" w:rsidR="00FD7919" w:rsidRDefault="00FD7919" w:rsidP="00FD7919">
                                <w:r>
                                  <w:t xml:space="preserve">The documentation should include enough detail for another person to look at your notebook and be able to build and program your robot, or </w:t>
                                </w:r>
                                <w:r w:rsidR="00A301C4">
                                  <w:t xml:space="preserve">to </w:t>
                                </w:r>
                                <w:r>
                                  <w:t>at least follow the steps your team took to get to your final robot design solution.</w:t>
                                </w:r>
                              </w:p>
                              <w:p w14:paraId="3BCE1C37" w14:textId="77777777" w:rsidR="00FD7919" w:rsidRDefault="00FD791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13D272" id="Text Box 1" o:spid="_x0000_s1030" type="#_x0000_t202" style="position:absolute;margin-left:-9.75pt;margin-top:159.75pt;width:489.75pt;height:129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" fillcolor="white [3201]" strokeweight=".5pt">
                    <v:textbox>
                      <w:txbxContent>
                        <w:p w14:paraId="1C46C7CD" w14:textId="49B03D3C" w:rsidR="00FD7919" w:rsidRDefault="00FD7919" w:rsidP="00FD7919">
                          <w:r>
                            <w:t>WorldSkills</w:t>
                          </w:r>
                          <w:r w:rsidR="0073355A">
                            <w:t xml:space="preserve"> Asia</w:t>
                          </w:r>
                          <w:r>
                            <w:t xml:space="preserve"> 202</w:t>
                          </w:r>
                          <w:r w:rsidR="0073355A">
                            <w:t>2</w:t>
                          </w:r>
                          <w:r>
                            <w:t xml:space="preserve"> Online Challenge Mobile Robotics </w:t>
                          </w:r>
                          <w:r w:rsidRPr="00756F6B">
                            <w:t>Technician’s Journal</w:t>
                          </w:r>
                        </w:p>
                        <w:p w14:paraId="626BCF26" w14:textId="4F8589DC" w:rsidR="00FD7919" w:rsidRDefault="00FD7919" w:rsidP="00FD7919">
                          <w:r>
                            <w:t xml:space="preserve">A </w:t>
                          </w:r>
                          <w:r w:rsidRPr="00756F6B">
                            <w:t>Technician’s Journal</w:t>
                          </w:r>
                          <w:r>
                            <w:t xml:space="preserve"> is a short and concise summary of the team’s journey</w:t>
                          </w:r>
                          <w:r w:rsidR="00A301C4">
                            <w:t xml:space="preserve"> </w:t>
                          </w:r>
                          <w:r w:rsidRPr="00756F6B">
                            <w:t xml:space="preserve">from </w:t>
                          </w:r>
                          <w:r>
                            <w:t xml:space="preserve">the initial task analysis through </w:t>
                          </w:r>
                          <w:r w:rsidR="00A301C4">
                            <w:t xml:space="preserve">the </w:t>
                          </w:r>
                          <w:r>
                            <w:t xml:space="preserve">final design solution. The total number of pages for </w:t>
                          </w:r>
                          <w:r w:rsidR="00A301C4">
                            <w:t>the</w:t>
                          </w:r>
                          <w:r>
                            <w:t xml:space="preserve"> journal must not exceed </w:t>
                          </w:r>
                          <w:r w:rsidR="0073355A">
                            <w:t>30</w:t>
                          </w:r>
                          <w:r>
                            <w:t xml:space="preserve"> pages and should be provided in PDF format (English)</w:t>
                          </w:r>
                          <w:r w:rsidR="0073355A">
                            <w:t>. Any pages extra will be ignored.</w:t>
                          </w:r>
                        </w:p>
                        <w:p w14:paraId="5CF6D02D" w14:textId="528EE946" w:rsidR="00FD7919" w:rsidRDefault="00FD7919" w:rsidP="00FD7919">
                          <w:r>
                            <w:t xml:space="preserve">The documentation should include enough detail for another person to look at your notebook and be able to build and program your robot, or </w:t>
                          </w:r>
                          <w:r w:rsidR="00A301C4">
                            <w:t xml:space="preserve">to </w:t>
                          </w:r>
                          <w:r>
                            <w:t>at least follow the steps your team took to get to your final robot design solution.</w:t>
                          </w:r>
                        </w:p>
                        <w:p w14:paraId="3BCE1C37" w14:textId="77777777" w:rsidR="00FD7919" w:rsidRDefault="00FD7919"/>
                      </w:txbxContent>
                    </v:textbox>
                  </v:shape>
                </w:pict>
              </mc:Fallback>
            </mc:AlternateContent>
          </w:r>
          <w:r w:rsidR="00B05F04">
            <w:br w:type="page"/>
          </w:r>
        </w:p>
      </w:sdtContent>
    </w:sdt>
    <w:p w14:paraId="7FAC1AB3" w14:textId="08892EC1" w:rsidR="00B05F04" w:rsidRDefault="00B05F0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Default="00A301C4">
          <w:pPr>
            <w:pStyle w:val="TOCHeading"/>
          </w:pPr>
          <w:r>
            <w:t>Table of Contents</w:t>
          </w:r>
        </w:p>
        <w:p w14:paraId="664CB53C" w14:textId="68A8DC74" w:rsidR="00A301C4" w:rsidRDefault="00A301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630537" w:history="1">
            <w:r w:rsidRPr="008E271A">
              <w:rPr>
                <w:rStyle w:val="Hyperlink"/>
                <w:noProof/>
              </w:rPr>
              <w:t>1.0 Definition of the Task and Initi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30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19C62" w14:textId="4DEDC00E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38" w:history="1">
            <w:r w:rsidR="00A301C4" w:rsidRPr="008E271A">
              <w:rPr>
                <w:rStyle w:val="Hyperlink"/>
                <w:noProof/>
              </w:rPr>
              <w:t>2.0 Bill of Material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38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2F69306C" w14:textId="72CCA443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39" w:history="1">
            <w:r w:rsidR="00A301C4" w:rsidRPr="008E271A">
              <w:rPr>
                <w:rStyle w:val="Hyperlink"/>
                <w:noProof/>
              </w:rPr>
              <w:t>Additional Components as per section 19 of the challenge document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39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1736A62" w14:textId="7AE3F088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0" w:history="1">
            <w:r w:rsidR="00A301C4" w:rsidRPr="008E271A">
              <w:rPr>
                <w:rStyle w:val="Hyperlink"/>
                <w:noProof/>
              </w:rPr>
              <w:t>List of all Sheet based element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0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3C538EB" w14:textId="156723D4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1" w:history="1">
            <w:r w:rsidR="00A301C4" w:rsidRPr="008E271A">
              <w:rPr>
                <w:rStyle w:val="Hyperlink"/>
                <w:noProof/>
              </w:rPr>
              <w:t>List of all 3D printed element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1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025915E" w14:textId="58443CF6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2" w:history="1">
            <w:r w:rsidR="00A301C4" w:rsidRPr="008E271A">
              <w:rPr>
                <w:rStyle w:val="Hyperlink"/>
                <w:noProof/>
              </w:rPr>
              <w:t>3.0 Overall Assembly Drawing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2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6C46C90B" w14:textId="4657AFBB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3" w:history="1">
            <w:r w:rsidR="00A301C4" w:rsidRPr="008E271A">
              <w:rPr>
                <w:rStyle w:val="Hyperlink"/>
                <w:noProof/>
              </w:rPr>
              <w:t>4.0 Robot Design and Design Proces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3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29B9B9C" w14:textId="2FEF2A8D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4" w:history="1">
            <w:r w:rsidR="00A301C4" w:rsidRPr="008E271A">
              <w:rPr>
                <w:rStyle w:val="Hyperlink"/>
                <w:noProof/>
              </w:rPr>
              <w:t>Include experiences/lessons learned from successes and failure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4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56ADB02C" w14:textId="41A0F1C1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5" w:history="1">
            <w:r w:rsidR="00A301C4" w:rsidRPr="008E271A">
              <w:rPr>
                <w:rStyle w:val="Hyperlink"/>
                <w:noProof/>
              </w:rPr>
              <w:t>May Include more Detailed robot design drawing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5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604C759A" w14:textId="70FE6085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6" w:history="1">
            <w:r w:rsidR="00A301C4" w:rsidRPr="008E271A">
              <w:rPr>
                <w:rStyle w:val="Hyperlink"/>
                <w:noProof/>
              </w:rPr>
              <w:t>5.0 Object Management System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6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0488B2E" w14:textId="0CC11C75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7" w:history="1">
            <w:r w:rsidR="00A301C4" w:rsidRPr="008E271A">
              <w:rPr>
                <w:rStyle w:val="Hyperlink"/>
                <w:noProof/>
              </w:rPr>
              <w:t>Include experiences/lessons learned from successes and failure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7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2A1055AE" w14:textId="48781CC3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8" w:history="1">
            <w:r w:rsidR="00A301C4" w:rsidRPr="008E271A">
              <w:rPr>
                <w:rStyle w:val="Hyperlink"/>
                <w:noProof/>
              </w:rPr>
              <w:t>May Include detailed design (3D PDF)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8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4FB3B253" w14:textId="624F3806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49" w:history="1">
            <w:r w:rsidR="00A301C4" w:rsidRPr="008E271A">
              <w:rPr>
                <w:rStyle w:val="Hyperlink"/>
                <w:noProof/>
              </w:rPr>
              <w:t>6.0 Electrical System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49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3BCD0A3F" w14:textId="10EE384D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0" w:history="1">
            <w:r w:rsidR="00A301C4" w:rsidRPr="008E271A">
              <w:rPr>
                <w:rStyle w:val="Hyperlink"/>
                <w:noProof/>
              </w:rPr>
              <w:t>Provide a basic wiring diagram and  basic layout information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0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440EE289" w14:textId="5DD541DB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1" w:history="1">
            <w:r w:rsidR="00A301C4" w:rsidRPr="008E271A">
              <w:rPr>
                <w:rStyle w:val="Hyperlink"/>
                <w:noProof/>
              </w:rPr>
              <w:t>Wiring schedule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1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0A157ED6" w14:textId="0E5FA98F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2" w:history="1">
            <w:r w:rsidR="00A301C4" w:rsidRPr="008E271A">
              <w:rPr>
                <w:rStyle w:val="Hyperlink"/>
                <w:noProof/>
              </w:rPr>
              <w:t>Wiring Schematic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2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2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5AF7BC8" w14:textId="5ECD32B5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3" w:history="1">
            <w:r w:rsidR="00A301C4" w:rsidRPr="008E271A">
              <w:rPr>
                <w:rStyle w:val="Hyperlink"/>
                <w:noProof/>
              </w:rPr>
              <w:t>7.0 Software Programming Section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3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3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682C8FA8" w14:textId="089FA2FB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4" w:history="1">
            <w:r w:rsidR="00A301C4" w:rsidRPr="008E271A">
              <w:rPr>
                <w:rStyle w:val="Hyperlink"/>
                <w:noProof/>
              </w:rPr>
              <w:t>Text file or screen snips of robot programming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4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3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108FFE5F" w14:textId="089C9C17" w:rsidR="00A301C4" w:rsidRDefault="003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5" w:history="1">
            <w:r w:rsidR="00A301C4" w:rsidRPr="008E271A">
              <w:rPr>
                <w:rStyle w:val="Hyperlink"/>
                <w:noProof/>
              </w:rPr>
              <w:t>Unique Features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5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3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7F1E29EC" w14:textId="6B1C69A9" w:rsidR="00A301C4" w:rsidRDefault="003222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66630556" w:history="1">
            <w:r w:rsidR="00A301C4" w:rsidRPr="008E271A">
              <w:rPr>
                <w:rStyle w:val="Hyperlink"/>
                <w:noProof/>
              </w:rPr>
              <w:t>8.0 Summary/ Conclusion</w:t>
            </w:r>
            <w:r w:rsidR="00A301C4">
              <w:rPr>
                <w:noProof/>
                <w:webHidden/>
              </w:rPr>
              <w:tab/>
            </w:r>
            <w:r w:rsidR="00A301C4">
              <w:rPr>
                <w:noProof/>
                <w:webHidden/>
              </w:rPr>
              <w:fldChar w:fldCharType="begin"/>
            </w:r>
            <w:r w:rsidR="00A301C4">
              <w:rPr>
                <w:noProof/>
                <w:webHidden/>
              </w:rPr>
              <w:instrText xml:space="preserve"> PAGEREF _Toc66630556 \h </w:instrText>
            </w:r>
            <w:r w:rsidR="00A301C4">
              <w:rPr>
                <w:noProof/>
                <w:webHidden/>
              </w:rPr>
            </w:r>
            <w:r w:rsidR="00A301C4">
              <w:rPr>
                <w:noProof/>
                <w:webHidden/>
              </w:rPr>
              <w:fldChar w:fldCharType="separate"/>
            </w:r>
            <w:r w:rsidR="00A301C4">
              <w:rPr>
                <w:noProof/>
                <w:webHidden/>
              </w:rPr>
              <w:t>3</w:t>
            </w:r>
            <w:r w:rsidR="00A301C4">
              <w:rPr>
                <w:noProof/>
                <w:webHidden/>
              </w:rPr>
              <w:fldChar w:fldCharType="end"/>
            </w:r>
          </w:hyperlink>
        </w:p>
        <w:p w14:paraId="60BF3534" w14:textId="433B3167" w:rsidR="00A301C4" w:rsidRDefault="00A301C4">
          <w:r>
            <w:rPr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Default="00B05F04"/>
    <w:p w14:paraId="236B1AD1" w14:textId="5EF07E71" w:rsidR="00B05F04" w:rsidRDefault="00B05F04"/>
    <w:p w14:paraId="4B2FAFEF" w14:textId="7F7D3977" w:rsidR="00B05F04" w:rsidRDefault="00B05F04"/>
    <w:p w14:paraId="02127BAD" w14:textId="1A1F4FA0" w:rsidR="00B05F04" w:rsidRDefault="00B05F04"/>
    <w:p w14:paraId="3E3E744F" w14:textId="7D00DA9B" w:rsidR="00B05F04" w:rsidRDefault="00B05F04"/>
    <w:p w14:paraId="24CF5955" w14:textId="41A2D072" w:rsidR="00B05F04" w:rsidRDefault="00B05F04"/>
    <w:p w14:paraId="1E237298" w14:textId="50EFE824" w:rsidR="00B05F04" w:rsidRDefault="00B05F04"/>
    <w:p w14:paraId="1EA98C64" w14:textId="697B8D9A" w:rsidR="00B05F04" w:rsidRDefault="00B05F04"/>
    <w:p w14:paraId="43F42C67" w14:textId="095854FF" w:rsidR="00B05F04" w:rsidRDefault="00B05F04"/>
    <w:p w14:paraId="7D557E22" w14:textId="05C382E3" w:rsidR="00211D81" w:rsidRDefault="00151B33" w:rsidP="00A301C4">
      <w:pPr>
        <w:pStyle w:val="Heading1"/>
      </w:pPr>
      <w:bookmarkStart w:id="0" w:name="_Toc66630537"/>
      <w:r>
        <w:t>1.0 Definition of the Task and Initial Analysis</w:t>
      </w:r>
      <w:bookmarkEnd w:id="0"/>
    </w:p>
    <w:p w14:paraId="3880EB33" w14:textId="3B8271CC" w:rsidR="00151B33" w:rsidRDefault="00151B33" w:rsidP="00151B33">
      <w:r>
        <w:tab/>
        <w:t>Show your initial thought process and decision making at various stages of the project.</w:t>
      </w:r>
    </w:p>
    <w:p w14:paraId="16546ADD" w14:textId="0F9AEFBF" w:rsidR="00151B33" w:rsidRDefault="00151B33" w:rsidP="00A301C4">
      <w:pPr>
        <w:pStyle w:val="Heading1"/>
      </w:pPr>
      <w:bookmarkStart w:id="1" w:name="_Toc66630538"/>
      <w:r>
        <w:t>2.0 Bill of Materials</w:t>
      </w:r>
      <w:bookmarkEnd w:id="1"/>
    </w:p>
    <w:p w14:paraId="60869B44" w14:textId="1DDCC1AA" w:rsidR="00151B33" w:rsidRDefault="00151B33" w:rsidP="00151B33">
      <w:r>
        <w:tab/>
        <w:t>Detail the Parts of the Robot</w:t>
      </w:r>
      <w:r w:rsidR="0073355A">
        <w:t xml:space="preserve">. </w:t>
      </w:r>
      <w:r>
        <w:t>The following will be identified.</w:t>
      </w:r>
    </w:p>
    <w:p w14:paraId="66E70AAE" w14:textId="05F399EF" w:rsidR="00151B33" w:rsidRDefault="00151B33" w:rsidP="00A301C4">
      <w:pPr>
        <w:pStyle w:val="Heading2"/>
      </w:pPr>
      <w:r>
        <w:tab/>
      </w:r>
      <w:bookmarkStart w:id="2" w:name="_Toc66630539"/>
      <w:r>
        <w:t>Additional Components as per section 19 of the challenge document</w:t>
      </w:r>
      <w:bookmarkEnd w:id="2"/>
    </w:p>
    <w:p w14:paraId="6D65164D" w14:textId="23373717" w:rsidR="00151B33" w:rsidRDefault="00151B33" w:rsidP="00A301C4">
      <w:pPr>
        <w:pStyle w:val="Heading2"/>
      </w:pPr>
      <w:r>
        <w:tab/>
      </w:r>
      <w:bookmarkStart w:id="3" w:name="_Toc66630540"/>
      <w:r>
        <w:t>List of all Sheet based elements</w:t>
      </w:r>
      <w:bookmarkEnd w:id="3"/>
    </w:p>
    <w:p w14:paraId="18493417" w14:textId="2244B961" w:rsidR="00151B33" w:rsidRDefault="00151B33" w:rsidP="00A301C4">
      <w:pPr>
        <w:pStyle w:val="Heading2"/>
      </w:pPr>
      <w:r>
        <w:tab/>
      </w:r>
      <w:bookmarkStart w:id="4" w:name="_Toc66630541"/>
      <w:r>
        <w:t>Li</w:t>
      </w:r>
      <w:r w:rsidR="00A301C4">
        <w:t>s</w:t>
      </w:r>
      <w:r>
        <w:t>t of all 3D printed elements</w:t>
      </w:r>
      <w:bookmarkEnd w:id="4"/>
    </w:p>
    <w:p w14:paraId="506FF3A5" w14:textId="05CA5ADE" w:rsidR="00151B33" w:rsidRDefault="00151B33" w:rsidP="00A301C4">
      <w:pPr>
        <w:pStyle w:val="Heading1"/>
      </w:pPr>
      <w:bookmarkStart w:id="5" w:name="_Toc66630542"/>
      <w:r>
        <w:t>3.0 Overall Assembly Drawing</w:t>
      </w:r>
      <w:bookmarkEnd w:id="5"/>
    </w:p>
    <w:p w14:paraId="3F0C9FC9" w14:textId="59048395" w:rsidR="00FD7919" w:rsidRDefault="00FD7919" w:rsidP="00151B33">
      <w:r>
        <w:tab/>
        <w:t>Teams should include a 3D PDF of the final Robot design.</w:t>
      </w:r>
    </w:p>
    <w:p w14:paraId="1D38D7ED" w14:textId="5AB1BBD4" w:rsidR="00FD7919" w:rsidRDefault="00FD7919" w:rsidP="00A301C4">
      <w:pPr>
        <w:pStyle w:val="Heading1"/>
      </w:pPr>
      <w:bookmarkStart w:id="6" w:name="_Toc66630543"/>
      <w:r>
        <w:t>4.0 Robot Design and Design Process</w:t>
      </w:r>
      <w:bookmarkEnd w:id="6"/>
    </w:p>
    <w:p w14:paraId="5364AD88" w14:textId="73FBC627" w:rsidR="00FD7919" w:rsidRDefault="00FD7919" w:rsidP="00FD7919">
      <w:r>
        <w:tab/>
        <w:t xml:space="preserve">Describe robot design and design process leading up to it and how arrived at this design </w:t>
      </w:r>
      <w:r>
        <w:tab/>
        <w:t>solution</w:t>
      </w:r>
    </w:p>
    <w:p w14:paraId="58621359" w14:textId="4D4EF1BF" w:rsidR="00FD7919" w:rsidRDefault="00FD7919" w:rsidP="00A301C4">
      <w:pPr>
        <w:pStyle w:val="Heading2"/>
      </w:pPr>
      <w:r>
        <w:tab/>
      </w:r>
      <w:bookmarkStart w:id="7" w:name="_Toc66630544"/>
      <w:r>
        <w:t>Include experiences/lessons learned from successes and failures</w:t>
      </w:r>
      <w:bookmarkEnd w:id="7"/>
      <w:r>
        <w:t xml:space="preserve"> </w:t>
      </w:r>
    </w:p>
    <w:p w14:paraId="51EF76F2" w14:textId="63DFF847" w:rsidR="00FD7919" w:rsidRDefault="00FD7919" w:rsidP="00A301C4">
      <w:pPr>
        <w:pStyle w:val="Heading2"/>
      </w:pPr>
      <w:r>
        <w:tab/>
      </w:r>
      <w:bookmarkStart w:id="8" w:name="_Toc66630545"/>
      <w:r>
        <w:t>May Include more Detailed robot design drawings</w:t>
      </w:r>
      <w:bookmarkEnd w:id="8"/>
    </w:p>
    <w:p w14:paraId="5531B979" w14:textId="733C861A" w:rsidR="00FD7919" w:rsidRDefault="00FD7919" w:rsidP="00A301C4">
      <w:pPr>
        <w:pStyle w:val="Heading1"/>
      </w:pPr>
      <w:bookmarkStart w:id="9" w:name="_Toc66630546"/>
      <w:r>
        <w:t>5.0 Object Management System</w:t>
      </w:r>
      <w:bookmarkEnd w:id="9"/>
    </w:p>
    <w:p w14:paraId="1BA0CD4C" w14:textId="542DC2B1" w:rsidR="00FD7919" w:rsidRDefault="00FD7919" w:rsidP="00FD7919">
      <w:r>
        <w:tab/>
        <w:t>Describe the object management system how you arrived at this solution</w:t>
      </w:r>
    </w:p>
    <w:p w14:paraId="02F0AD3C" w14:textId="77777777" w:rsidR="00FD7919" w:rsidRDefault="00FD7919" w:rsidP="00A301C4">
      <w:pPr>
        <w:pStyle w:val="Heading2"/>
      </w:pPr>
      <w:r>
        <w:tab/>
      </w:r>
      <w:bookmarkStart w:id="10" w:name="_Toc66630547"/>
      <w:r>
        <w:t>Include experiences/lessons learned from successes and failures</w:t>
      </w:r>
      <w:bookmarkEnd w:id="10"/>
      <w:r>
        <w:t xml:space="preserve"> </w:t>
      </w:r>
    </w:p>
    <w:p w14:paraId="66329B5B" w14:textId="6CFE6F27" w:rsidR="00FD7919" w:rsidRDefault="00FD7919" w:rsidP="00A301C4">
      <w:pPr>
        <w:pStyle w:val="Heading2"/>
      </w:pPr>
      <w:r>
        <w:tab/>
        <w:t xml:space="preserve"> </w:t>
      </w:r>
      <w:bookmarkStart w:id="11" w:name="_Toc66630548"/>
      <w:r>
        <w:t>May Include detailed design (3D PDF)</w:t>
      </w:r>
      <w:bookmarkEnd w:id="11"/>
    </w:p>
    <w:p w14:paraId="0E98E376" w14:textId="787D6448" w:rsidR="00FD7919" w:rsidRDefault="00FD7919" w:rsidP="0073355A">
      <w:pPr>
        <w:pStyle w:val="Heading1"/>
      </w:pPr>
      <w:bookmarkStart w:id="12" w:name="_Toc66630549"/>
      <w:r>
        <w:t>6.0 Electrical System</w:t>
      </w:r>
      <w:bookmarkEnd w:id="12"/>
    </w:p>
    <w:p w14:paraId="113DC66F" w14:textId="6F98A7F1" w:rsidR="00FD7919" w:rsidRDefault="00FD7919" w:rsidP="00A301C4">
      <w:pPr>
        <w:pStyle w:val="Heading2"/>
      </w:pPr>
      <w:r>
        <w:tab/>
      </w:r>
      <w:bookmarkStart w:id="13" w:name="_Toc66630550"/>
      <w:r w:rsidR="00F647FA">
        <w:t>Provide a wiring diagram and layout information</w:t>
      </w:r>
      <w:bookmarkEnd w:id="13"/>
    </w:p>
    <w:p w14:paraId="3B64BF93" w14:textId="7998F58A" w:rsidR="00F647FA" w:rsidRDefault="00F647FA" w:rsidP="00A301C4">
      <w:pPr>
        <w:pStyle w:val="Heading2"/>
      </w:pPr>
      <w:r>
        <w:tab/>
      </w:r>
      <w:bookmarkStart w:id="14" w:name="_Toc66630551"/>
      <w:r>
        <w:t>Wiring schedule</w:t>
      </w:r>
      <w:bookmarkEnd w:id="14"/>
    </w:p>
    <w:p w14:paraId="3928D9F6" w14:textId="46465283" w:rsidR="00F647FA" w:rsidRDefault="00F647FA" w:rsidP="00A301C4">
      <w:pPr>
        <w:pStyle w:val="Heading2"/>
      </w:pPr>
      <w:r>
        <w:tab/>
      </w:r>
      <w:bookmarkStart w:id="15" w:name="_Toc66630552"/>
      <w:r>
        <w:t>Wiring Schematic</w:t>
      </w:r>
      <w:bookmarkEnd w:id="15"/>
    </w:p>
    <w:p w14:paraId="12D8437C" w14:textId="368E617A" w:rsidR="00A301C4" w:rsidRDefault="00A301C4" w:rsidP="00FD7919"/>
    <w:p w14:paraId="0F3E5FE9" w14:textId="300BF261" w:rsidR="00A301C4" w:rsidRDefault="00A301C4" w:rsidP="00FD7919"/>
    <w:p w14:paraId="555E364C" w14:textId="77777777" w:rsidR="00A301C4" w:rsidRDefault="00A301C4" w:rsidP="00FD7919"/>
    <w:p w14:paraId="3E71E803" w14:textId="74210467" w:rsidR="00A301C4" w:rsidRDefault="00A301C4" w:rsidP="00FD7919"/>
    <w:p w14:paraId="31B2DDED" w14:textId="142B8030" w:rsidR="00A301C4" w:rsidRDefault="00A301C4" w:rsidP="00FD7919"/>
    <w:p w14:paraId="63E17CAA" w14:textId="77777777" w:rsidR="00A301C4" w:rsidRDefault="00A301C4" w:rsidP="00FD7919"/>
    <w:p w14:paraId="1973C86D" w14:textId="2064A5F4" w:rsidR="00F647FA" w:rsidRDefault="00F647FA" w:rsidP="00A301C4">
      <w:pPr>
        <w:pStyle w:val="Heading1"/>
      </w:pPr>
      <w:bookmarkStart w:id="16" w:name="_Toc66630553"/>
      <w:r>
        <w:lastRenderedPageBreak/>
        <w:t>7.0 Software Programming Section</w:t>
      </w:r>
      <w:bookmarkEnd w:id="16"/>
    </w:p>
    <w:p w14:paraId="2715ECD8" w14:textId="77777777" w:rsidR="00F647FA" w:rsidRDefault="00FD7919">
      <w:r>
        <w:tab/>
      </w:r>
      <w:r w:rsidR="00211D81">
        <w:t>Includes code development process (not necessarily just the code)</w:t>
      </w:r>
    </w:p>
    <w:p w14:paraId="01396389" w14:textId="77777777" w:rsidR="00F647FA" w:rsidRDefault="00F647FA" w:rsidP="00A301C4">
      <w:pPr>
        <w:pStyle w:val="Heading2"/>
      </w:pPr>
      <w:r>
        <w:tab/>
      </w:r>
      <w:bookmarkStart w:id="17" w:name="_Toc66630554"/>
      <w:r>
        <w:t>Text file or screen snips of robot programming</w:t>
      </w:r>
      <w:bookmarkEnd w:id="17"/>
    </w:p>
    <w:p w14:paraId="2A1CCBE2" w14:textId="4576C0A2" w:rsidR="00211D81" w:rsidRDefault="00F647FA" w:rsidP="00A301C4">
      <w:r>
        <w:tab/>
      </w:r>
      <w:r>
        <w:tab/>
        <w:t>Include comments that explain the code</w:t>
      </w:r>
      <w:r w:rsidR="00211D81">
        <w:t xml:space="preserve"> </w:t>
      </w:r>
    </w:p>
    <w:p w14:paraId="1B3EDAD1" w14:textId="77C8E855" w:rsidR="00F647FA" w:rsidRDefault="00F647FA" w:rsidP="00A301C4">
      <w:pPr>
        <w:pStyle w:val="Heading2"/>
      </w:pPr>
      <w:r>
        <w:tab/>
      </w:r>
      <w:bookmarkStart w:id="18" w:name="_Toc66630555"/>
      <w:r>
        <w:t>Unique Features</w:t>
      </w:r>
      <w:bookmarkEnd w:id="18"/>
    </w:p>
    <w:p w14:paraId="7185EAC7" w14:textId="4A64FFA5" w:rsidR="00F647FA" w:rsidRDefault="00F647FA" w:rsidP="00A301C4">
      <w:pPr>
        <w:pStyle w:val="Heading1"/>
      </w:pPr>
      <w:bookmarkStart w:id="19" w:name="_Toc66630556"/>
      <w:r>
        <w:t>8.0 Summary</w:t>
      </w:r>
      <w:r w:rsidR="00A301C4">
        <w:t>/ Conclusion</w:t>
      </w:r>
      <w:bookmarkEnd w:id="19"/>
    </w:p>
    <w:p w14:paraId="1FB02C84" w14:textId="182266C7" w:rsidR="00A301C4" w:rsidRDefault="00A301C4" w:rsidP="00F647FA">
      <w:r>
        <w:tab/>
        <w:t>Final Design summary, comments, results of robot testing and conclusions</w:t>
      </w:r>
    </w:p>
    <w:p w14:paraId="7F763B65" w14:textId="75D192A4" w:rsidR="00F647FA" w:rsidRDefault="00F647FA" w:rsidP="00F647FA">
      <w:r>
        <w:tab/>
      </w:r>
    </w:p>
    <w:p w14:paraId="09693101" w14:textId="77777777" w:rsidR="00211D81" w:rsidRDefault="00211D81"/>
    <w:p w14:paraId="725C7D14" w14:textId="77777777" w:rsidR="00211D81" w:rsidRDefault="00211D81"/>
    <w:p w14:paraId="50DBCD62" w14:textId="1B6303F1" w:rsidR="00240E50" w:rsidRDefault="00240E50"/>
    <w:p w14:paraId="3B6F5AA9" w14:textId="39F5EC0C" w:rsidR="003437AD" w:rsidRDefault="003437AD"/>
    <w:p w14:paraId="4A5C9C70" w14:textId="77777777" w:rsidR="00A97FBF" w:rsidRDefault="00A97FBF"/>
    <w:p w14:paraId="1A96AE09" w14:textId="77777777" w:rsidR="00D86603" w:rsidRDefault="00D86603"/>
    <w:p w14:paraId="726CAE8F" w14:textId="4E71A919" w:rsidR="00E4404C" w:rsidRDefault="00E4404C"/>
    <w:p w14:paraId="7970F560" w14:textId="7D826725" w:rsidR="00E4404C" w:rsidRDefault="00E4404C"/>
    <w:p w14:paraId="0EBBFFA3" w14:textId="77777777" w:rsidR="00E4404C" w:rsidRDefault="00E4404C"/>
    <w:p w14:paraId="13AF8703" w14:textId="77777777" w:rsidR="00E4404C" w:rsidRDefault="00E4404C"/>
    <w:p w14:paraId="705FA9AE" w14:textId="20FD6010" w:rsidR="00240E50" w:rsidRDefault="00240E50"/>
    <w:p w14:paraId="335B165D" w14:textId="4875AB60" w:rsidR="00240E50" w:rsidRDefault="00240E50"/>
    <w:p w14:paraId="653C678D" w14:textId="595D78B8" w:rsidR="00240E50" w:rsidRDefault="00240E50"/>
    <w:p w14:paraId="71ED0548" w14:textId="2CF07E37" w:rsidR="00240E50" w:rsidRDefault="00240E50"/>
    <w:p w14:paraId="2126BC8E" w14:textId="661C4C61" w:rsidR="00240E50" w:rsidRDefault="00240E50"/>
    <w:p w14:paraId="66AB194D" w14:textId="4CF686AC" w:rsidR="00240E50" w:rsidRDefault="00240E50"/>
    <w:p w14:paraId="28995D50" w14:textId="1E9D7DF6" w:rsidR="00240E50" w:rsidRDefault="00240E50"/>
    <w:p w14:paraId="1AF60D2D" w14:textId="6C6443C6" w:rsidR="00240E50" w:rsidRDefault="00240E50"/>
    <w:p w14:paraId="5D88E742" w14:textId="681CB135" w:rsidR="00240E50" w:rsidRDefault="00240E50"/>
    <w:p w14:paraId="2FC71D1D" w14:textId="04B4B9BB" w:rsidR="00240E50" w:rsidRDefault="00240E50"/>
    <w:p w14:paraId="2445E665" w14:textId="28A471A8" w:rsidR="00240E50" w:rsidRDefault="00240E50"/>
    <w:p w14:paraId="47A90004" w14:textId="397265F5" w:rsidR="00240E50" w:rsidRDefault="00240E50"/>
    <w:p w14:paraId="74BE2CEF" w14:textId="3ECED139" w:rsidR="00240E50" w:rsidRDefault="00240E50"/>
    <w:p w14:paraId="1F3D500D" w14:textId="0E34BC1F" w:rsidR="00240E50" w:rsidRDefault="00240E50"/>
    <w:p w14:paraId="4DA33669" w14:textId="096B4B5D" w:rsidR="00240E50" w:rsidRDefault="00240E50"/>
    <w:p w14:paraId="7436F3DE" w14:textId="77777777" w:rsidR="00240E50" w:rsidRDefault="00240E50"/>
    <w:sectPr w:rsidR="00240E50" w:rsidSect="00B05F0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0FB59" w14:textId="77777777" w:rsidR="00322249" w:rsidRDefault="00322249" w:rsidP="00A301C4">
      <w:pPr>
        <w:spacing w:after="0" w:line="240" w:lineRule="auto"/>
      </w:pPr>
      <w:r>
        <w:separator/>
      </w:r>
    </w:p>
  </w:endnote>
  <w:endnote w:type="continuationSeparator" w:id="0">
    <w:p w14:paraId="2C608B4B" w14:textId="77777777" w:rsidR="00322249" w:rsidRDefault="00322249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FF087" w14:textId="77777777" w:rsidR="00322249" w:rsidRDefault="00322249" w:rsidP="00A301C4">
      <w:pPr>
        <w:spacing w:after="0" w:line="240" w:lineRule="auto"/>
      </w:pPr>
      <w:r>
        <w:separator/>
      </w:r>
    </w:p>
  </w:footnote>
  <w:footnote w:type="continuationSeparator" w:id="0">
    <w:p w14:paraId="396CFAF1" w14:textId="77777777" w:rsidR="00322249" w:rsidRDefault="00322249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407B524E" w:rsidR="00A301C4" w:rsidRDefault="00A301C4">
    <w:pPr>
      <w:pStyle w:val="Header"/>
    </w:pPr>
    <w:r>
      <w:rPr>
        <w:caps/>
        <w:noProof/>
        <w:color w:val="4472C4" w:themeColor="accent1"/>
      </w:rPr>
      <w:drawing>
        <wp:inline distT="0" distB="0" distL="0" distR="0" wp14:anchorId="56114F3B" wp14:editId="71195C8D">
          <wp:extent cx="832153" cy="427990"/>
          <wp:effectExtent l="0" t="0" r="635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1960" cy="4330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151B33"/>
    <w:rsid w:val="00211D81"/>
    <w:rsid w:val="00240E50"/>
    <w:rsid w:val="00316BA8"/>
    <w:rsid w:val="00322249"/>
    <w:rsid w:val="003437AD"/>
    <w:rsid w:val="0073355A"/>
    <w:rsid w:val="008D4383"/>
    <w:rsid w:val="008D5C13"/>
    <w:rsid w:val="00923146"/>
    <w:rsid w:val="00A301C4"/>
    <w:rsid w:val="00A97FBF"/>
    <w:rsid w:val="00B05F04"/>
    <w:rsid w:val="00D86603"/>
    <w:rsid w:val="00DB7AF6"/>
    <w:rsid w:val="00E4404C"/>
    <w:rsid w:val="00F600F4"/>
    <w:rsid w:val="00F647FA"/>
    <w:rsid w:val="00F84214"/>
    <w:rsid w:val="00FD1BD8"/>
    <w:rsid w:val="00FD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Robot design processes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Team Information</dc:subject>
  <dc:creator>Author’s Names</dc:creator>
  <cp:keywords/>
  <dc:description/>
  <cp:lastModifiedBy>James Taylor</cp:lastModifiedBy>
  <cp:revision>3</cp:revision>
  <dcterms:created xsi:type="dcterms:W3CDTF">2021-03-14T20:09:00Z</dcterms:created>
  <dcterms:modified xsi:type="dcterms:W3CDTF">2022-05-10T18:56:00Z</dcterms:modified>
</cp:coreProperties>
</file>